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33a59115fe72d596c0827883b3681cfdeb0b5b2"/>
    <w:p>
      <w:pPr>
        <w:pStyle w:val="Heading1"/>
      </w:pPr>
      <w:r>
        <w:t xml:space="preserve">Internship Application Letter for Doctor General Practitioner Position</w:t>
      </w:r>
    </w:p>
    <w:p>
      <w:pPr>
        <w:pStyle w:val="FirstParagraph"/>
      </w:pPr>
      <w:r>
        <w:t xml:space="preserve">Date: October 26, 2023</w:t>
      </w:r>
    </w:p>
    <w:p>
      <w:pPr>
        <w:pStyle w:val="BodyText"/>
      </w:pPr>
      <w:r>
        <w:t xml:space="preserve">Director of Medical Residency Programs</w:t>
      </w:r>
      <w:r>
        <w:br/>
      </w:r>
      <w:r>
        <w:t xml:space="preserve">Hospital de Base do Distrito Federal (HBDF)</w:t>
      </w:r>
      <w:r>
        <w:br/>
      </w:r>
      <w:r>
        <w:t xml:space="preserve">Brasília, Federal District</w:t>
      </w:r>
      <w:r>
        <w:br/>
      </w:r>
      <w:r>
        <w:t xml:space="preserve">Brazil</w:t>
      </w:r>
    </w:p>
    <w:bookmarkStart w:id="20" w:name="X6da5b775466479b0a0ae7cd8e30803b0dd15a75"/>
    <w:p>
      <w:pPr>
        <w:pStyle w:val="Heading2"/>
      </w:pPr>
      <w:r>
        <w:t xml:space="preserve">Subject: Formal Application for General Practitioner Internship Program in Brazil Brasília</w:t>
      </w:r>
    </w:p>
    <w:p>
      <w:pPr>
        <w:pStyle w:val="FirstParagraph"/>
      </w:pPr>
      <w:r>
        <w:t xml:space="preserve">Dear Esteemed Members of the Selection Committee,</w:t>
      </w:r>
    </w:p>
    <w:p>
      <w:pPr>
        <w:pStyle w:val="BodyText"/>
      </w:pPr>
      <w:r>
        <w:t xml:space="preserve">I am writing to express my profound enthusiasm for the opportunity to participate in your esteemed General Practitioner Internship Program at Hospital de Base do Distrito Federal (HBDF) in Brazil Brasília. As a recent medical graduate from [Your University Name] with an unwavering commitment to primary healthcare, I am compelled to seek this transformative internship experience within Brazil's renowned Unified Health System (SUS). This</w:t>
      </w:r>
      <w:r>
        <w:t xml:space="preserve"> </w:t>
      </w:r>
      <w:r>
        <w:rPr>
          <w:bCs/>
          <w:b/>
        </w:rPr>
        <w:t xml:space="preserve">Internship Application Letter</w:t>
      </w:r>
      <w:r>
        <w:t xml:space="preserve"> </w:t>
      </w:r>
      <w:r>
        <w:t xml:space="preserve">serves as my formal submission for the General Practitioner Internship position, meticulously crafted to demonstrate how my qualifications align with HBDF's mission and Brasília's unique healthcare landscape.</w:t>
      </w:r>
    </w:p>
    <w:p>
      <w:pPr>
        <w:pStyle w:val="BodyText"/>
      </w:pPr>
      <w:r>
        <w:t xml:space="preserve">The Brazilian healthcare system represents a profound model of universal coverage through SUS, and Brasília stands as its operational epicenter. With over 3 million residents in the Federal District alone, our capital city faces distinct challenges in delivering equitable care—from urban underserved communities to federal employees requiring specialized attention. My academic journey has been meticulously oriented toward mastering the complexities of primary care within such environments, making Brazil Brasília an ideal setting for my professional growth. Having studied Brazil's healthcare policies and observed SUS operations during my global health electives, I am deeply motivated to contribute to a system that prioritizes accessibility over profit.</w:t>
      </w:r>
    </w:p>
    <w:p>
      <w:pPr>
        <w:pStyle w:val="BodyText"/>
      </w:pPr>
      <w:r>
        <w:t xml:space="preserve">My medical education at [Your University] included 18 months of intensive clinical rotations across diverse settings—urban community clinics in Toronto, rural health posts in Kenya, and emergency departments in Mumbai. These experiences cultivated my proficiency as a</w:t>
      </w:r>
      <w:r>
        <w:t xml:space="preserve"> </w:t>
      </w:r>
      <w:r>
        <w:rPr>
          <w:bCs/>
          <w:b/>
        </w:rPr>
        <w:t xml:space="preserve">Doctor General Practitioner</w:t>
      </w:r>
      <w:r>
        <w:t xml:space="preserve">, particularly in managing polypharmacy cases, chronic disease prevention (diabetes and hypertension), maternal-child health screenings, and acute trauma stabilization. In Brazil's context, where 70% of hospital visits are primary care referrals under SUS, I have specifically prepared by studying the National Policy for Comprehensive Primary Care (PNAB) and mastering standardized protocols like the "Family Health Strategy" (Estratégia Saúde da Família). My Portuguese language certification at C1 level (CEFR) ensures seamless communication with patients and healthcare teams—a critical asset in Brasília's multicultural environment.</w:t>
      </w:r>
    </w:p>
    <w:p>
      <w:pPr>
        <w:pStyle w:val="BodyText"/>
      </w:pPr>
      <w:r>
        <w:t xml:space="preserve">What distinguishes my application is my hands-on experience with Brazil-specific healthcare challenges. During a 3-month volunteer placement at Rede Cegonha network clinics in Belo Horizonte, I assisted in implementing maternal health initiatives that reduced prenatal visit drop-offs by 22%. This project directly addressed barriers common in Brasília's peripheral neighborhoods like Paranoá and Samambaia, where transportation and cultural literacy impede care access. I also collaborated with Brazilian epidemiologists on a dengue fever surveillance project, developing mobile health tools for community health agents—a skill directly transferable to HBDF's urban intervention programs. These experiences revealed the critical role of General Practitioners as healthcare navigators in Brazil's system, and I am eager to apply these insights within your institution.</w:t>
      </w:r>
    </w:p>
    <w:p>
      <w:pPr>
        <w:pStyle w:val="BodyText"/>
      </w:pPr>
      <w:r>
        <w:t xml:space="preserve">Brasília holds special significance for my career vision. As the nation's political and administrative hub, it embodies both the promise and challenges of universal healthcare delivery. The city’s unique blend of federal institutions (like Ministério da Saúde), cutting-edge research centers (e.g., UnB’s School of Medicine), and diverse socioeconomic demographics creates an unparalleled training ground. HBDF specifically stands out as Brazil's premier public hospital for residency programs, known for its rigorous curriculum that balances clinical excellence with social responsibility—a philosophy I embody. My goal is not merely to complete an</w:t>
      </w:r>
      <w:r>
        <w:t xml:space="preserve"> </w:t>
      </w:r>
      <w:r>
        <w:rPr>
          <w:bCs/>
          <w:b/>
        </w:rPr>
        <w:t xml:space="preserve">Internship Application Letter</w:t>
      </w:r>
      <w:r>
        <w:t xml:space="preserve"> </w:t>
      </w:r>
      <w:r>
        <w:t xml:space="preserve">requirement but to become a compassionate, culturally intelligent physician who can serve Brasília's most vulnerable populations through primary care.</w:t>
      </w:r>
    </w:p>
    <w:p>
      <w:pPr>
        <w:pStyle w:val="BodyText"/>
      </w:pPr>
      <w:r>
        <w:t xml:space="preserve">I have attached my full CV detailing certifications (including current ECFMG certification for foreign-trained physicians), three professional references from Brazilian physicians I've collaborated with, and transcripts. My academic record includes honors in Community Medicine (92%) and a thesis on "Optimizing Chronic Disease Management in Low-Resource Primary Care Settings" that received the Dean's Award. Crucially, I have already initiated steps for recognition by the Regional Medical Council (CRM-DF), having submitted my foreign diploma for evaluation under Portaria 16/2018. This demonstrates my proactive commitment to Brazilian medical standards before even beginning the internship.</w:t>
      </w:r>
    </w:p>
    <w:p>
      <w:pPr>
        <w:pStyle w:val="BodyText"/>
      </w:pPr>
      <w:r>
        <w:t xml:space="preserve">As a Doctor General Practitioner-in-training, I understand that effective care in Brazil transcends clinical skills—it requires navigating cultural nuances (e.g., familial decision-making), leveraging technology like the SUS Digital Platform, and collaborating with community health workers ("agentes comunitários"). My internship proposal includes concrete plans to contribute: developing Portuguese-language patient education materials for diabetes management (addressing a gap I identified in HBDF's outpatient services), participating in the "Saúde na Praça" outreach events, and supporting telemedicine initiatives for remote areas like the Planalto Central region. I am prepared to work 60+ hours weekly as required by Brazilian residency regulations and bring my own portable stethoscope, diagnostic tools, and HIPAA-compliant health record templates adapted for SUS protocols.</w:t>
      </w:r>
    </w:p>
    <w:p>
      <w:pPr>
        <w:pStyle w:val="BodyText"/>
      </w:pPr>
      <w:r>
        <w:t xml:space="preserve">Brasília’s healthcare ecosystem is evolving rapidly with innovations like the "SUS Mobile" app and AI-driven epidemiological forecasting. I am eager to immerse myself in this dynamic environment under HBDF's mentorship. My presence would not only enrich your team through my global perspective but also strengthen cross-cultural collaboration within the SUS framework—precisely what Brazil needs as it advances toward health equity goals outlined in its 2030 Strategic Plan. I see this internship not as a transactional requirement but as the foundation of a lifelong commitment to Brazilian public health.</w:t>
      </w:r>
    </w:p>
    <w:p>
      <w:pPr>
        <w:pStyle w:val="BodyText"/>
      </w:pPr>
      <w:r>
        <w:t xml:space="preserve">I would be honored to discuss how my skills in patient-centered care, chronic disease management, and cultural adaptation align with your program's objectives during an interview at your earliest convenience. Thank you for considering this</w:t>
      </w:r>
      <w:r>
        <w:t xml:space="preserve"> </w:t>
      </w:r>
      <w:r>
        <w:rPr>
          <w:bCs/>
          <w:b/>
        </w:rPr>
        <w:t xml:space="preserve">Internship Application Letter</w:t>
      </w:r>
      <w:r>
        <w:t xml:space="preserve">. I am prepared to relocate immediately and will gladly provide any additional documentation required under Brazilian medical residency protocols.</w:t>
      </w:r>
    </w:p>
    <w:p>
      <w:pPr>
        <w:pStyle w:val="BodyText"/>
      </w:pPr>
      <w:r>
        <w:t xml:space="preserve">With profound respect for Brazil's healthcare legacy,</w:t>
      </w:r>
      <w:r>
        <w:br/>
      </w:r>
      <w:r>
        <w:br/>
      </w:r>
      <w:r>
        <w:t xml:space="preserve">[Your Full Name]</w:t>
      </w:r>
      <w:r>
        <w:br/>
      </w:r>
      <w:r>
        <w:t xml:space="preserve">Medical Degree (MD), [Year]</w:t>
      </w:r>
      <w:r>
        <w:br/>
      </w:r>
      <w:r>
        <w:t xml:space="preserve">[Your University] | [City, Country]</w:t>
      </w:r>
      <w:r>
        <w:br/>
      </w:r>
      <w:r>
        <w:t xml:space="preserve">Email: your.email@example.com | Phone: +[Country Cod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5-12-10T08:44:18Z</dcterms:created>
  <dcterms:modified xsi:type="dcterms:W3CDTF">2025-12-10T08:44:18Z</dcterms:modified>
</cp:coreProperties>
</file>

<file path=docProps/custom.xml><?xml version="1.0" encoding="utf-8"?>
<Properties xmlns="http://schemas.openxmlformats.org/officeDocument/2006/custom-properties" xmlns:vt="http://schemas.openxmlformats.org/officeDocument/2006/docPropsVTypes"/>
</file>